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0C6CDD" w14:textId="3702F75E" w:rsidR="00B5026E" w:rsidRDefault="00C60CB4">
      <w:r>
        <w:t>Hello Yiyang,</w:t>
      </w:r>
    </w:p>
    <w:p w14:paraId="07D8B3E8" w14:textId="18133D95" w:rsidR="00C60CB4" w:rsidRDefault="00C60CB4">
      <w:r>
        <w:t>Thanks for the quick reply, and I do have some questions about the program.</w:t>
      </w:r>
    </w:p>
    <w:p w14:paraId="1778D820" w14:textId="5F2B4B2A" w:rsidR="00C60CB4" w:rsidRDefault="00C60CB4">
      <w:r>
        <w:t>First of all, I did some changes to the program, I basically removed saveData.java and loadData.java and moved them as static methods to the main/RunProject.java class.</w:t>
      </w:r>
    </w:p>
    <w:commentRangeStart w:id="0"/>
    <w:commentRangeStart w:id="1"/>
    <w:p w14:paraId="0DAB85AD" w14:textId="0C1CEDAF" w:rsidR="00C60CB4" w:rsidRDefault="00C60CB4">
      <w:r>
        <w:rPr>
          <w:noProof/>
        </w:rPr>
        <mc:AlternateContent>
          <mc:Choice Requires="wps">
            <w:drawing>
              <wp:anchor distT="0" distB="0" distL="114300" distR="114300" simplePos="0" relativeHeight="251659264" behindDoc="0" locked="0" layoutInCell="1" allowOverlap="1" wp14:anchorId="5CABF038" wp14:editId="07C888CB">
                <wp:simplePos x="0" y="0"/>
                <wp:positionH relativeFrom="column">
                  <wp:posOffset>628650</wp:posOffset>
                </wp:positionH>
                <wp:positionV relativeFrom="paragraph">
                  <wp:posOffset>266065</wp:posOffset>
                </wp:positionV>
                <wp:extent cx="508000" cy="139700"/>
                <wp:effectExtent l="0" t="0" r="25400" b="12700"/>
                <wp:wrapNone/>
                <wp:docPr id="2" name="Oval 2"/>
                <wp:cNvGraphicFramePr/>
                <a:graphic xmlns:a="http://schemas.openxmlformats.org/drawingml/2006/main">
                  <a:graphicData uri="http://schemas.microsoft.com/office/word/2010/wordprocessingShape">
                    <wps:wsp>
                      <wps:cNvSpPr/>
                      <wps:spPr>
                        <a:xfrm>
                          <a:off x="0" y="0"/>
                          <a:ext cx="508000" cy="1397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A35FDD" id="Oval 2" o:spid="_x0000_s1026" style="position:absolute;margin-left:49.5pt;margin-top:20.95pt;width:40pt;height: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" filled="f" strokecolor="red" strokeweight="1pt">
                <v:stroke joinstyle="miter"/>
              </v:oval>
            </w:pict>
          </mc:Fallback>
        </mc:AlternateContent>
      </w:r>
      <w:r>
        <w:t>However, I am not sure if I should change all those array lists to ‘static’.</w:t>
      </w:r>
      <w:commentRangeEnd w:id="0"/>
      <w:r w:rsidR="00E00711">
        <w:rPr>
          <w:rStyle w:val="CommentReference"/>
        </w:rPr>
        <w:commentReference w:id="0"/>
      </w:r>
      <w:commentRangeEnd w:id="1"/>
      <w:r w:rsidR="00E00711">
        <w:rPr>
          <w:rStyle w:val="CommentReference"/>
        </w:rPr>
        <w:commentReference w:id="1"/>
      </w:r>
    </w:p>
    <w:p w14:paraId="1AEF6A52" w14:textId="4CD6F710" w:rsidR="00C60CB4" w:rsidRDefault="00C60CB4">
      <w:r>
        <w:rPr>
          <w:noProof/>
        </w:rPr>
        <w:drawing>
          <wp:inline distT="0" distB="0" distL="0" distR="0" wp14:anchorId="3BE19BFF" wp14:editId="5B6F945E">
            <wp:extent cx="5943600" cy="4390390"/>
            <wp:effectExtent l="0" t="0" r="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social media pos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390390"/>
                    </a:xfrm>
                    <a:prstGeom prst="rect">
                      <a:avLst/>
                    </a:prstGeom>
                  </pic:spPr>
                </pic:pic>
              </a:graphicData>
            </a:graphic>
          </wp:inline>
        </w:drawing>
      </w:r>
      <w:r>
        <w:t xml:space="preserve"> </w:t>
      </w:r>
    </w:p>
    <w:p w14:paraId="6DD10C42" w14:textId="07D02BF4" w:rsidR="00C60CB4" w:rsidRDefault="00C60CB4"/>
    <w:p w14:paraId="5832D960" w14:textId="7A2AA66C" w:rsidR="00C60CB4" w:rsidRDefault="00C60CB4">
      <w:commentRangeStart w:id="2"/>
      <w:r>
        <w:t xml:space="preserve">Another thing is, </w:t>
      </w:r>
      <w:r w:rsidR="00433ED6">
        <w:t>since I want to load the menu, I also had to change the Menu() method to static, is that how I should do it? Since I tried to follow what you mentioned in your previous email, I have changed a lot of variables, methods and lists to static.</w:t>
      </w:r>
      <w:commentRangeEnd w:id="2"/>
      <w:r w:rsidR="00E00711">
        <w:rPr>
          <w:rStyle w:val="CommentReference"/>
        </w:rPr>
        <w:commentReference w:id="2"/>
      </w:r>
    </w:p>
    <w:p w14:paraId="513F6F80" w14:textId="7F16499A" w:rsidR="00433ED6" w:rsidRDefault="00433ED6">
      <w:r>
        <w:rPr>
          <w:noProof/>
        </w:rPr>
        <w:drawing>
          <wp:inline distT="0" distB="0" distL="0" distR="0" wp14:anchorId="328E52F7" wp14:editId="5C4FDE76">
            <wp:extent cx="5943600" cy="1053465"/>
            <wp:effectExtent l="0" t="0" r="0" b="0"/>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social media pos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053465"/>
                    </a:xfrm>
                    <a:prstGeom prst="rect">
                      <a:avLst/>
                    </a:prstGeom>
                  </pic:spPr>
                </pic:pic>
              </a:graphicData>
            </a:graphic>
          </wp:inline>
        </w:drawing>
      </w:r>
    </w:p>
    <w:p w14:paraId="15129900" w14:textId="0DEC4230" w:rsidR="00433ED6" w:rsidRDefault="00433ED6"/>
    <w:p w14:paraId="0E3A76D3" w14:textId="77777777" w:rsidR="00433ED6" w:rsidRDefault="00433ED6">
      <w:pPr>
        <w:rPr>
          <w:noProof/>
        </w:rPr>
      </w:pPr>
      <w:r>
        <w:lastRenderedPageBreak/>
        <w:t xml:space="preserve">This is how I should refer to the </w:t>
      </w:r>
      <w:proofErr w:type="spellStart"/>
      <w:r>
        <w:t>saveData</w:t>
      </w:r>
      <w:proofErr w:type="spellEnd"/>
      <w:r>
        <w:t>() method right?</w:t>
      </w:r>
      <w:r w:rsidRPr="00433ED6">
        <w:rPr>
          <w:noProof/>
        </w:rPr>
        <w:t xml:space="preserve"> </w:t>
      </w:r>
    </w:p>
    <w:p w14:paraId="00998191" w14:textId="0BEBB0DE" w:rsidR="00433ED6" w:rsidRDefault="00433ED6">
      <w:r>
        <w:rPr>
          <w:noProof/>
        </w:rPr>
        <mc:AlternateContent>
          <mc:Choice Requires="wps">
            <w:drawing>
              <wp:anchor distT="0" distB="0" distL="114300" distR="114300" simplePos="0" relativeHeight="251661312" behindDoc="0" locked="0" layoutInCell="1" allowOverlap="1" wp14:anchorId="738FAD44" wp14:editId="2B7A3FBB">
                <wp:simplePos x="0" y="0"/>
                <wp:positionH relativeFrom="column">
                  <wp:posOffset>787400</wp:posOffset>
                </wp:positionH>
                <wp:positionV relativeFrom="paragraph">
                  <wp:posOffset>1112520</wp:posOffset>
                </wp:positionV>
                <wp:extent cx="2324100" cy="260350"/>
                <wp:effectExtent l="0" t="0" r="19050" b="25400"/>
                <wp:wrapNone/>
                <wp:docPr id="7" name="Oval 7"/>
                <wp:cNvGraphicFramePr/>
                <a:graphic xmlns:a="http://schemas.openxmlformats.org/drawingml/2006/main">
                  <a:graphicData uri="http://schemas.microsoft.com/office/word/2010/wordprocessingShape">
                    <wps:wsp>
                      <wps:cNvSpPr/>
                      <wps:spPr>
                        <a:xfrm>
                          <a:off x="0" y="0"/>
                          <a:ext cx="2324100" cy="260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558512" id="Oval 7" o:spid="_x0000_s1026" style="position:absolute;margin-left:62pt;margin-top:87.6pt;width:183pt;height:2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" filled="f" strokecolor="red" strokeweight="1pt">
                <v:stroke joinstyle="miter"/>
              </v:oval>
            </w:pict>
          </mc:Fallback>
        </mc:AlternateContent>
      </w:r>
      <w:r>
        <w:rPr>
          <w:noProof/>
        </w:rPr>
        <mc:AlternateContent>
          <mc:Choice Requires="wps">
            <w:drawing>
              <wp:anchor distT="0" distB="0" distL="114300" distR="114300" simplePos="0" relativeHeight="251660288" behindDoc="0" locked="0" layoutInCell="1" allowOverlap="1" wp14:anchorId="739173E2" wp14:editId="515493FC">
                <wp:simplePos x="0" y="0"/>
                <wp:positionH relativeFrom="column">
                  <wp:posOffset>1289050</wp:posOffset>
                </wp:positionH>
                <wp:positionV relativeFrom="paragraph">
                  <wp:posOffset>153670</wp:posOffset>
                </wp:positionV>
                <wp:extent cx="812800" cy="203200"/>
                <wp:effectExtent l="0" t="0" r="25400" b="25400"/>
                <wp:wrapNone/>
                <wp:docPr id="6" name="Oval 6"/>
                <wp:cNvGraphicFramePr/>
                <a:graphic xmlns:a="http://schemas.openxmlformats.org/drawingml/2006/main">
                  <a:graphicData uri="http://schemas.microsoft.com/office/word/2010/wordprocessingShape">
                    <wps:wsp>
                      <wps:cNvSpPr/>
                      <wps:spPr>
                        <a:xfrm>
                          <a:off x="0" y="0"/>
                          <a:ext cx="812800" cy="2032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4B1527" id="Oval 6" o:spid="_x0000_s1026" style="position:absolute;margin-left:101.5pt;margin-top:12.1pt;width:64pt;height:1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" filled="f" strokecolor="red" strokeweight="1pt">
                <v:stroke joinstyle="miter"/>
              </v:oval>
            </w:pict>
          </mc:Fallback>
        </mc:AlternateContent>
      </w:r>
      <w:r>
        <w:rPr>
          <w:noProof/>
        </w:rPr>
        <w:drawing>
          <wp:inline distT="0" distB="0" distL="0" distR="0" wp14:anchorId="0AD33B7E" wp14:editId="34BE01D7">
            <wp:extent cx="5943600" cy="3970655"/>
            <wp:effectExtent l="0" t="0" r="0" b="0"/>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social media pos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970655"/>
                    </a:xfrm>
                    <a:prstGeom prst="rect">
                      <a:avLst/>
                    </a:prstGeom>
                  </pic:spPr>
                </pic:pic>
              </a:graphicData>
            </a:graphic>
          </wp:inline>
        </w:drawing>
      </w:r>
    </w:p>
    <w:p w14:paraId="697A72D5" w14:textId="2DF2F3A0" w:rsidR="00433ED6" w:rsidRDefault="00433ED6"/>
    <w:p w14:paraId="5C790CCD" w14:textId="1C86E610" w:rsidR="00433ED6" w:rsidRDefault="00433ED6">
      <w:commentRangeStart w:id="3"/>
      <w:r>
        <w:t xml:space="preserve">And by the way, can you explain a bit further what you mean by this? Like can you give me a code example? I haven’t been taught about Cloneable and </w:t>
      </w:r>
      <w:proofErr w:type="spellStart"/>
      <w:r>
        <w:t>RandomAccess</w:t>
      </w:r>
      <w:proofErr w:type="spellEnd"/>
      <w:r>
        <w:t xml:space="preserve"> stuff.</w:t>
      </w:r>
      <w:commentRangeEnd w:id="3"/>
      <w:r w:rsidR="004C2EB0">
        <w:rPr>
          <w:rStyle w:val="CommentReference"/>
        </w:rPr>
        <w:commentReference w:id="3"/>
      </w:r>
    </w:p>
    <w:p w14:paraId="7E34A902" w14:textId="7C3673E1" w:rsidR="00433ED6" w:rsidRDefault="00433ED6">
      <w:r>
        <w:t>How do I apply it?</w:t>
      </w:r>
    </w:p>
    <w:p w14:paraId="2CA6C325" w14:textId="52DEA808" w:rsidR="00433ED6" w:rsidRDefault="00433ED6">
      <w:r>
        <w:rPr>
          <w:noProof/>
        </w:rPr>
        <w:drawing>
          <wp:inline distT="0" distB="0" distL="0" distR="0" wp14:anchorId="42E10AA1" wp14:editId="7DDD2575">
            <wp:extent cx="5943600" cy="165735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657350"/>
                    </a:xfrm>
                    <a:prstGeom prst="rect">
                      <a:avLst/>
                    </a:prstGeom>
                  </pic:spPr>
                </pic:pic>
              </a:graphicData>
            </a:graphic>
          </wp:inline>
        </w:drawing>
      </w:r>
    </w:p>
    <w:p w14:paraId="3BB3F6BE" w14:textId="0B63931A" w:rsidR="00433ED6" w:rsidRDefault="00433ED6">
      <w:r>
        <w:t xml:space="preserve"> </w:t>
      </w:r>
      <w:commentRangeStart w:id="4"/>
      <w:r>
        <w:t xml:space="preserve">Lastly, </w:t>
      </w:r>
      <w:r w:rsidR="00DB6E9B">
        <w:t xml:space="preserve">when I create new students, the method has in input of </w:t>
      </w:r>
      <w:proofErr w:type="spellStart"/>
      <w:r w:rsidR="00DB6E9B">
        <w:t>ArrayList</w:t>
      </w:r>
      <w:proofErr w:type="spellEnd"/>
      <w:r w:rsidR="00DB6E9B">
        <w:t xml:space="preserve">, that’s because I need to be able to add more than one borrowed book object. Is there anyway to do that without needing to create new </w:t>
      </w:r>
      <w:proofErr w:type="spellStart"/>
      <w:r w:rsidR="00DB6E9B">
        <w:t>arraylists</w:t>
      </w:r>
      <w:proofErr w:type="spellEnd"/>
      <w:r w:rsidR="00DB6E9B">
        <w:t>?</w:t>
      </w:r>
      <w:commentRangeEnd w:id="4"/>
      <w:r w:rsidR="004C2EB0">
        <w:rPr>
          <w:rStyle w:val="CommentReference"/>
        </w:rPr>
        <w:commentReference w:id="4"/>
      </w:r>
    </w:p>
    <w:p w14:paraId="060F150E" w14:textId="48C9FAD5" w:rsidR="00DB6E9B" w:rsidRDefault="00DB6E9B">
      <w:r>
        <w:rPr>
          <w:noProof/>
        </w:rPr>
        <w:lastRenderedPageBreak/>
        <w:drawing>
          <wp:inline distT="0" distB="0" distL="0" distR="0" wp14:anchorId="4DFCF464" wp14:editId="6B697C14">
            <wp:extent cx="5397777" cy="164473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97777" cy="1644735"/>
                    </a:xfrm>
                    <a:prstGeom prst="rect">
                      <a:avLst/>
                    </a:prstGeom>
                  </pic:spPr>
                </pic:pic>
              </a:graphicData>
            </a:graphic>
          </wp:inline>
        </w:drawing>
      </w:r>
    </w:p>
    <w:p w14:paraId="00E5B17A" w14:textId="22A1737F" w:rsidR="00DB6E9B" w:rsidRDefault="00DB6E9B">
      <w:r>
        <w:t>The method for creating students is this currently:</w:t>
      </w:r>
    </w:p>
    <w:p w14:paraId="26D895F2" w14:textId="4CACD008" w:rsidR="00DB6E9B" w:rsidRDefault="00DB6E9B">
      <w:r>
        <w:rPr>
          <w:noProof/>
        </w:rPr>
        <w:drawing>
          <wp:inline distT="0" distB="0" distL="0" distR="0" wp14:anchorId="14C244FC" wp14:editId="03A0D8E1">
            <wp:extent cx="5943600" cy="4271010"/>
            <wp:effectExtent l="0" t="0" r="0" b="0"/>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social media pos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271010"/>
                    </a:xfrm>
                    <a:prstGeom prst="rect">
                      <a:avLst/>
                    </a:prstGeom>
                  </pic:spPr>
                </pic:pic>
              </a:graphicData>
            </a:graphic>
          </wp:inline>
        </w:drawing>
      </w:r>
    </w:p>
    <w:p w14:paraId="1CB5A7C3" w14:textId="7FB12710" w:rsidR="00DB6E9B" w:rsidRDefault="00DB6E9B">
      <w:r>
        <w:t>Looking forward to your reply, take your time, you don’t have to reply today or something.</w:t>
      </w:r>
    </w:p>
    <w:p w14:paraId="1A4D0A7E" w14:textId="2574E26E" w:rsidR="004C2EB0" w:rsidRDefault="00DB6E9B">
      <w:r>
        <w:t>Thank you very much Yiyang!!</w:t>
      </w:r>
    </w:p>
    <w:p w14:paraId="4ECCB20D" w14:textId="766B4CE4" w:rsidR="004C2EB0" w:rsidRDefault="004C2EB0"/>
    <w:sectPr w:rsidR="004C2EB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毅阳 施" w:date="2020-09-15T20:12:00Z" w:initials="毅阳">
    <w:p w14:paraId="19E5257A" w14:textId="0390018F" w:rsidR="00E00711" w:rsidRDefault="00E00711">
      <w:pPr>
        <w:pStyle w:val="CommentText"/>
      </w:pPr>
      <w:r>
        <w:rPr>
          <w:rStyle w:val="CommentReference"/>
        </w:rPr>
        <w:annotationRef/>
      </w:r>
      <w:r>
        <w:t>Yes you should change all those elements to static since they will be used in the main method</w:t>
      </w:r>
    </w:p>
  </w:comment>
  <w:comment w:id="1" w:author="毅阳 施" w:date="2020-09-15T20:13:00Z" w:initials="毅阳">
    <w:p w14:paraId="629E941F" w14:textId="090183F2" w:rsidR="00E00711" w:rsidRDefault="00E00711">
      <w:pPr>
        <w:pStyle w:val="CommentText"/>
      </w:pPr>
      <w:r>
        <w:rPr>
          <w:rStyle w:val="CommentReference"/>
        </w:rPr>
        <w:annotationRef/>
      </w:r>
      <w:r>
        <w:rPr>
          <w:rStyle w:val="CommentReference"/>
        </w:rPr>
        <w:t xml:space="preserve">And I will suggest you declared your Scanner outside of the method : private static Scanner keyboard = new Scanner(System.in)  under your two </w:t>
      </w:r>
      <w:proofErr w:type="spellStart"/>
      <w:r>
        <w:rPr>
          <w:rStyle w:val="CommentReference"/>
        </w:rPr>
        <w:t>arraylist</w:t>
      </w:r>
      <w:proofErr w:type="spellEnd"/>
      <w:r>
        <w:rPr>
          <w:rStyle w:val="CommentReference"/>
        </w:rPr>
        <w:t xml:space="preserve"> (Because later when you face </w:t>
      </w:r>
      <w:proofErr w:type="spellStart"/>
      <w:r>
        <w:rPr>
          <w:rStyle w:val="CommentReference"/>
        </w:rPr>
        <w:t>muti</w:t>
      </w:r>
      <w:proofErr w:type="spellEnd"/>
      <w:r>
        <w:rPr>
          <w:rStyle w:val="CommentReference"/>
        </w:rPr>
        <w:t xml:space="preserve"> input methods, you will not forget where you declared. They will always be in the begging of the class). Btw you will want to declare all those main class only element as “private” you will not want any other class to call your main class’s elements. </w:t>
      </w:r>
    </w:p>
  </w:comment>
  <w:comment w:id="2" w:author="毅阳 施" w:date="2020-09-15T20:18:00Z" w:initials="毅阳">
    <w:p w14:paraId="1A2F913D" w14:textId="009D02DF" w:rsidR="00E00711" w:rsidRDefault="00E00711">
      <w:pPr>
        <w:pStyle w:val="CommentText"/>
      </w:pPr>
      <w:r>
        <w:rPr>
          <w:rStyle w:val="CommentReference"/>
        </w:rPr>
        <w:annotationRef/>
      </w:r>
      <w:r>
        <w:t xml:space="preserve">Actually, all your method and variables in your main class will be served with your main method. They should be static. It’s for the security. That is another reason why people like creating more classes instead of setting up all the information in main class. Later you will know that other classes is very important in JAVA because you will want your class to be used in whatever kind of main class. For example, you use math.java class from JDK right? It doesn’t matter what your main class looks like, your math.java always can help you solve math methods. Main class only serve </w:t>
      </w:r>
      <w:r w:rsidR="000A649E">
        <w:t>the current project, but you kindly want your other classes to be reusable.</w:t>
      </w:r>
    </w:p>
  </w:comment>
  <w:comment w:id="3" w:author="毅阳 施" w:date="2020-09-15T21:31:00Z" w:initials="毅阳">
    <w:p w14:paraId="0D71CFCD" w14:textId="2D92C843" w:rsidR="004C2EB0" w:rsidRDefault="004C2EB0">
      <w:pPr>
        <w:pStyle w:val="CommentText"/>
      </w:pPr>
      <w:r>
        <w:rPr>
          <w:rStyle w:val="CommentReference"/>
        </w:rPr>
        <w:annotationRef/>
      </w:r>
      <w:r>
        <w:t xml:space="preserve">This means </w:t>
      </w:r>
      <w:proofErr w:type="spellStart"/>
      <w:r>
        <w:t>Arraylist</w:t>
      </w:r>
      <w:proofErr w:type="spellEnd"/>
      <w:r>
        <w:t xml:space="preserve"> can be directly write in or read from ser file. You can see my sample project. I only read and write two </w:t>
      </w:r>
      <w:proofErr w:type="spellStart"/>
      <w:r>
        <w:t>arraylist</w:t>
      </w:r>
      <w:proofErr w:type="spellEnd"/>
      <w:r>
        <w:t xml:space="preserve"> whenever I need to save or modify.</w:t>
      </w:r>
    </w:p>
  </w:comment>
  <w:comment w:id="4" w:author="毅阳 施" w:date="2020-09-15T21:33:00Z" w:initials="毅阳">
    <w:p w14:paraId="73198F23" w14:textId="2FEB6A46" w:rsidR="004C2EB0" w:rsidRDefault="004C2EB0">
      <w:pPr>
        <w:pStyle w:val="CommentText"/>
      </w:pPr>
      <w:r>
        <w:rPr>
          <w:rStyle w:val="CommentReference"/>
        </w:rPr>
        <w:annotationRef/>
      </w:r>
      <w:r>
        <w:t xml:space="preserve">You can see my sample project </w:t>
      </w:r>
      <w:proofErr w:type="spellStart"/>
      <w:r>
        <w:t>student_yiayng</w:t>
      </w:r>
      <w:proofErr w:type="spellEnd"/>
      <w:r>
        <w:t xml:space="preserve"> class. You can create the method inside this class to modify student’s books record. Which you can just add one book in or take a book out.  You can write all those methods in the Student class which will make your main class not that heav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E5257A" w15:done="0"/>
  <w15:commentEx w15:paraId="629E941F" w15:paraIdParent="19E5257A" w15:done="0"/>
  <w15:commentEx w15:paraId="1A2F913D" w15:done="0"/>
  <w15:commentEx w15:paraId="0D71CFCD" w15:done="0"/>
  <w15:commentEx w15:paraId="73198F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9EAA" w16cex:dateUtc="2020-09-16T00:12:00Z"/>
  <w16cex:commentExtensible w16cex:durableId="230B9EE2" w16cex:dateUtc="2020-09-16T00:13:00Z"/>
  <w16cex:commentExtensible w16cex:durableId="230B9FFF" w16cex:dateUtc="2020-09-16T00:18:00Z"/>
  <w16cex:commentExtensible w16cex:durableId="230BB139" w16cex:dateUtc="2020-09-16T01:31:00Z"/>
  <w16cex:commentExtensible w16cex:durableId="230BB1B4" w16cex:dateUtc="2020-09-16T0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E5257A" w16cid:durableId="230B9EAA"/>
  <w16cid:commentId w16cid:paraId="629E941F" w16cid:durableId="230B9EE2"/>
  <w16cid:commentId w16cid:paraId="1A2F913D" w16cid:durableId="230B9FFF"/>
  <w16cid:commentId w16cid:paraId="0D71CFCD" w16cid:durableId="230BB139"/>
  <w16cid:commentId w16cid:paraId="73198F23" w16cid:durableId="230BB1B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毅阳 施">
    <w15:presenceInfo w15:providerId="Windows Live" w15:userId="812a2af44c7512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zYzNTA0sDAxsjRX0lEKTi0uzszPAykwrAUAlx4KvywAAAA="/>
  </w:docVars>
  <w:rsids>
    <w:rsidRoot w:val="00C60CB4"/>
    <w:rsid w:val="000A649E"/>
    <w:rsid w:val="00433ED6"/>
    <w:rsid w:val="004C2EB0"/>
    <w:rsid w:val="00B5026E"/>
    <w:rsid w:val="00C60CB4"/>
    <w:rsid w:val="00DB6E9B"/>
    <w:rsid w:val="00E007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BCBF5"/>
  <w15:chartTrackingRefBased/>
  <w15:docId w15:val="{094CCD63-5118-4076-B55F-0AC847486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00711"/>
    <w:rPr>
      <w:sz w:val="16"/>
      <w:szCs w:val="16"/>
    </w:rPr>
  </w:style>
  <w:style w:type="paragraph" w:styleId="CommentText">
    <w:name w:val="annotation text"/>
    <w:basedOn w:val="Normal"/>
    <w:link w:val="CommentTextChar"/>
    <w:uiPriority w:val="99"/>
    <w:semiHidden/>
    <w:unhideWhenUsed/>
    <w:rsid w:val="00E00711"/>
    <w:pPr>
      <w:spacing w:line="240" w:lineRule="auto"/>
    </w:pPr>
    <w:rPr>
      <w:sz w:val="20"/>
      <w:szCs w:val="20"/>
    </w:rPr>
  </w:style>
  <w:style w:type="character" w:customStyle="1" w:styleId="CommentTextChar">
    <w:name w:val="Comment Text Char"/>
    <w:basedOn w:val="DefaultParagraphFont"/>
    <w:link w:val="CommentText"/>
    <w:uiPriority w:val="99"/>
    <w:semiHidden/>
    <w:rsid w:val="00E00711"/>
    <w:rPr>
      <w:sz w:val="20"/>
      <w:szCs w:val="20"/>
    </w:rPr>
  </w:style>
  <w:style w:type="paragraph" w:styleId="CommentSubject">
    <w:name w:val="annotation subject"/>
    <w:basedOn w:val="CommentText"/>
    <w:next w:val="CommentText"/>
    <w:link w:val="CommentSubjectChar"/>
    <w:uiPriority w:val="99"/>
    <w:semiHidden/>
    <w:unhideWhenUsed/>
    <w:rsid w:val="00E00711"/>
    <w:rPr>
      <w:b/>
      <w:bCs/>
    </w:rPr>
  </w:style>
  <w:style w:type="character" w:customStyle="1" w:styleId="CommentSubjectChar">
    <w:name w:val="Comment Subject Char"/>
    <w:basedOn w:val="CommentTextChar"/>
    <w:link w:val="CommentSubject"/>
    <w:uiPriority w:val="99"/>
    <w:semiHidden/>
    <w:rsid w:val="00E00711"/>
    <w:rPr>
      <w:b/>
      <w:bCs/>
      <w:sz w:val="20"/>
      <w:szCs w:val="20"/>
    </w:rPr>
  </w:style>
  <w:style w:type="paragraph" w:styleId="BalloonText">
    <w:name w:val="Balloon Text"/>
    <w:basedOn w:val="Normal"/>
    <w:link w:val="BalloonTextChar"/>
    <w:uiPriority w:val="99"/>
    <w:semiHidden/>
    <w:unhideWhenUsed/>
    <w:rsid w:val="00E007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07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image" Target="media/image5.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4.png"/><Relationship Id="rId5" Type="http://schemas.microsoft.com/office/2011/relationships/commentsExtended" Target="commentsExtended.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comments" Target="comment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87</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ackson</dc:creator>
  <cp:keywords/>
  <dc:description/>
  <cp:lastModifiedBy>毅阳 施</cp:lastModifiedBy>
  <cp:revision>2</cp:revision>
  <dcterms:created xsi:type="dcterms:W3CDTF">2020-09-14T16:14:00Z</dcterms:created>
  <dcterms:modified xsi:type="dcterms:W3CDTF">2020-09-16T01:43:00Z</dcterms:modified>
</cp:coreProperties>
</file>